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w:t>
      </w:r>
      <w:r>
        <w:t xml:space="preserve"> </w:t>
      </w:r>
      <w:r>
        <w:t xml:space="preserve">ASR</w:t>
      </w:r>
      <w:r>
        <w:t xml:space="preserve"> </w:t>
      </w:r>
      <w:r>
        <w:t xml:space="preserve">ห้อง</w:t>
      </w:r>
      <w:r>
        <w:t xml:space="preserve"> </w:t>
      </w:r>
      <w:r>
        <w:t xml:space="preserve">428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25</w:t>
      </w:r>
      <w:r>
        <w:t xml:space="preserve"> </w:t>
      </w:r>
      <w:r>
        <w:t xml:space="preserve">มิ.ย.</w:t>
      </w:r>
      <w:r>
        <w:t xml:space="preserve"> </w:t>
      </w:r>
      <w:r>
        <w:t xml:space="preserve">2564</w:t>
      </w:r>
    </w:p>
    <w:p>
      <w:pPr>
        <w:pStyle w:val="Date"/>
      </w:pPr>
      <w:r>
        <w:t xml:space="preserve">วันศุกร์ที่</w:t>
      </w:r>
      <w:r>
        <w:t xml:space="preserve"> </w:t>
      </w:r>
      <w:r>
        <w:t xml:space="preserve">28</w:t>
      </w:r>
      <w:r>
        <w:t xml:space="preserve"> </w:t>
      </w:r>
      <w:r>
        <w:t xml:space="preserve">ตุลาคม</w:t>
      </w:r>
      <w:r>
        <w:t xml:space="preserve"> </w:t>
      </w:r>
      <w:r>
        <w:t xml:space="preserve">2565</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ถลงข่าวศูนย์บริหารสถานการณ์โควิด ดาวจากที่ทำเนียบ มานาประจำวันที่ 5 มิถุนายน 2500 ประเด็นวันนี้เชื่อว่าหลายท่าน ถามเรื่องของมาตร การระบาดนะคะหลังจากที่เราเห็นตัวเลขการ เหลือที่มีจำนวนแต่ละวันนั้นเพิ่มสุข รวมถึง จำนวนของ เมื่อช่วงเช้าที่ผ่านมาค่ะที่ประชุมในส่วนของสปกชุดเล็กก็ได้มีการ อ่านเพิ่มเติม สถานการณ์ด้วยนะคะ เรียนเชิญทางแพทย์หญิง ผู้ช่วยโค้ช ขอรายละเอียดค่ะ สวัสดีพี่น้องประชาชน ทันนะคะวันนี้ การรายงานสถานการณ์นะคะขออนุญาตเริ่มที่ การ รายงานยอด การฉีดยา สำหรับวันที่ 24 มิถุนายนนะคะ ตั้งแต่ 7 มิถุนายนเป็นต้นมามีจำนวนผู้รับ ซีนเข็มที่ 1 นะคะ 1902 โดสค่ะเพิ่มไปจากตัวเลขเมื่อวานก็คือ 20,000 103 Road นะคะและทำให้ยอด สะสมแน่อยู่ที่ 8 ล้าน 600,000 1423 โดสค่ะ มาดูรายงานสถานการณ์ เชื้อนะคะพบผู้ป่วยรายใหม่วันนี้ 3600 มีรายมีรายงาน รายงานยอดผู้เสียชีวิต คนนะคะทำให้มียอดผู้เสียชีวิตสะสม 1725 คน 3% ผู้ที่ได้รับอนุญาตกลับบ้านนะคะกล่องสีเขียวคือ 1751 รายทำให้ตอนนี้ยังมี อยู่ที่ยังคงรักษาตัว 41310 รายนะคะในจำนวนนี้มีอาการหนัก 1,000 103 รายค่ะ ดูรายละเอียดของผู้ที่รายงานเสียชีวิต กรุงเทพฯ ปราย จากจังหวัดสมุทรปราการ 12 รายยะลาและสระบุรีจังหวัดละ 2 รายนะคะและมีจังหวัดละ 1 รายได้แก่กาญจนบุรีปราจีนบุรีจันทบุรี สาครสุพรรณบุรี ธานีนครสวรรค์และชลบุรีซึ่งรายงานผู้ที่อายุน้อยที่ สำหรับวันนี้ 9 ปีค่ะ สูงสุด คือ 92 ปีระยะเวลาในการนอนโรงพยาบาลนะคะ โดยสูง ที่ 30 วันค่ะ ในส่วนของการรายงานผู้ติดเชื้อที่เดินทางมาจากต่างประเทศที่เน้นย้ำทุกวันนะคะ กลุ่มผู้ที่เดินทางข้ามพรมแดนธรรมชาติอย่างผิดกฎหมายวันนี้มีการรายงานมาทุกช่องทางนะคะผ่านมาทางมาเลเซีย 1 ราย เข้าทางนราธิวาสนะคะแล้วก็เมียนมาร์ 1 ราย เข้ามาทาง โรงพยาบาลเข้ามาทางแม่สอด และกัมพูชาวันนี้นะคะตัวเลขสูง 20 8 รายเข้ามาทั้งทาง แก้วและจันทบุรีนะคะ ดูยอดติดเชื้อสะสม ในส่วนของการรายงานวันที่ 25 มิถุนายน แรกกรุงเทพฯนะคะเป็นตัวเลข วันนี้รายงาน 1142 รายนะคะตามด้วยสมุทรสาครยะลาปทุมธานี ปราการชลบุรีนนทบุรีสงขลานครปฐมและอันดับ 10 วันนี้ ฝันดีนะคะในรายละเอียด ของกทมนะคะวันนี้มีรายงานครับ หมายถึง 8 ครับ ที่บางขุนเทียนแนะนำมีรายงานใหม่ 3 คน อยู่ด้วยกัน ได้แก่บริษัท ถังแก๊ส เลี่ยมนะคะรายงานสิ 9 รายและเป็นบริษัท ขนม เขียว 33 รายมีบริษัทผลิต จำหน่ายเครื่องสำอางค์นะคะ ปราย บางบอนนะคะเป็นบริษัทผลิตเสื้อผ้าบางแคเป็นบริษัทจำหน่ายพระ บรรจุ ภาชนะนะคะและคลองสามวามี 2 cluster ค่ะเป็นแคมป์คนงานถนนพระยาสุเรนทร์รายงาน LINE และแคมป์ก่อสร้างคู้บอนนะคะรายงานอีก 15 รายสุดท้ายนะคะก็คือ สวนหลวงค่ะเป็นรายงานจาก แคมป์ก่อสร้างพัฒนาการ 30 8 ตอนนี้ผลบวก ยืนยัน 109 แอด Line นะจ๊ะ ตรวจคนงานทั้งหมด 233 รายตอนนี้เป็นคลัสเตอร์ใหม่ ค่าของกทมโดยรวมแล้วนะคะวันนี้กทมรายงานว่ามี เธอที่ยังต้องเฝ้าระวัง 100 แต่ที่อย่างที่ทุกท่านเห็นในภาพสรุปรวมของทุกปี รายงานแยกเป็นสีสีนี้นะคะจะเห็นได้ว่า ในส่วนของ การ จำกัด สีเนี่ยดูแล้วจะทำให้เห็นภาพว่าส่วนใหญ่ยังเป็นกลุ่มคลัสเตอร์หลัก เราเฝ้าระวังก็จะมีแคมป์คนงานโรงงานตลาดชุมชนสถานประกอบการอย่างนี้เป็นต้นนะคะซึ่งในวันนี้ที่ประชุมมีการหารือในรายละเอียด ด้วยค่ะ ไปดูแต่ละจังหวัดกันนิดนึงนะคะรายงานคลัสเตอร์ใหม่ที่เข้ามาในวันนี้ ปราการนะคะก็เป็นที่บางพลีเป็นบริษัท ชิ้นส่วนยานยนต์ซึ่งจากการสอบสวนโรคนะคะพบว่ามีการเกี่ยวพันกับหลายครั้ง ดูที่รายงานในวันนี้ด้วยนะคะเนื่องจาก กลุ่มนักศึกษาช่างฝีมือซึ่งจบการศึกษาและอยู่ระหว่างการเข้าสู่ระบบการฝึกงานเมื่อมีการเชื่อมต่อไปยังหลายโรงงานนะคะซึ่งเป็นเกี่ยวกับการผลิต สีผลิตรถยนต์นะคะตอนนี้ก็ทำให้เกิดการแพร่ระบาดไปหลาย cluster ชลบุรีศรีราชานะคะเป็นการรายงานแคมป์ก่อสร้าง 2 แห่ง นนทบุรีค่ะเป็นที่ป่ะ โรงงานสาหร่ายแปรรูปและที่บางกรวยเป็นผลิตภัณฑ์ Plus อาหารที่เป็นพลาสเตอร์ใหม่สงขลานะคะก็เป็นโรงงานอาหารทะเลกระป๋องรายงานเพิ่มอีก 45 รายนะคะทำให้กลุ่มก้อนนี้ตอนนี้ตัวเลขอยู่ที่ 400 รายนครปฐมวันนี้รายงานเป็นโรงงาน เสื้อผ้าสามพรานซึ่งเป็น เดิมยังคง เพิ่มอีก 14 รายทำให้ยอดสะสมรวมเป็น 9 Plus เติมไหมวันนี้อยู่ที่สามพรานนะคะเป็น โรงชำแหละสัตว์ ที่ตำบลท่าข้ามนะครับ มีการรายงานติดเชื้อ 5 รายค่ะ ในส่วนอื่นๆเนี่ยนะไปดูเฉพาะคลัสเตอร์ใหม่เป็นฉะเชิงเทราวันนี้นะคะเป็นบริษัท สีที่อำเภอบางปะกงซึ่งอย่างที่เรียนนะคะว่า มีความเกี่ยวโยงกับนักศึกษาหาช่างฝีมือ ใหม่นะคะที่เข้าฝึกงานตรงนี้ในที่ประชุมสปกมีความเป็นกังวลในส่วนของกทมและปริมณฑลเรื่องเตียงนะคะแล้วก็มีความพยายามที่จะขยายศักยภาพโรงพยาบาลโดยเฉพาะการรองรับ ระดับความรุนแรงสีเหลืองสีแดงนะคะในวันนี้ในที่ประชุมมีการรายงาน การ ขยายเตียงเพิ่มนะคะโดยในส่วนของกระทรวงสาธารณสุข มณฑลทหารบก แจ้งวัฒนะนะคะเมื่อวานก็ได้มีการเชิญภาคเอกชนไปดูพื้นที่ดูสถานที่เพื่อที่จะพยายามที่จะ ให้เป็น สถานที่ดูแลสำหรับเคี้ยวระดับเหลืองระดับแดงโดยที่สรุปรวมด้วยนะคะจะให้เห็นตัวเล็กนิดนึงค่ะ โรงพยาบาลผู้สูงอายุบางขุนเทียนนะคะมีการที่พยายามจะ เปลี่ยนระดับเหลืองเพิ่มอีก 7 เตียงแดงเพิ่มอีก 10 เตียงโรงพยาบาลราชพิพัฒน์นะคะเพิ่มเหลืออีก 100 เตียงแดงอีก 4 เตียง โรงพยาบาลธนบุรีร่วมกับมณฑลทหารบกที่ 11 นะคะก็เพิ่มเหลืองอีก 200 เตียงแดงอีก 55 เตียงตรงนี้เนี่ยคิดว่าในเวลาหนึ่ง ก็จะสามารถที่จะ พื้นที่และระดมบุคลากรเข้าประจำการแล้วก็สามารถที่จะให้การบริการได้นะคะ โดยนอกจากนี้นะคะก็จะมีส่วนของการขอความร่วมมือกับภาคเอกชนเมื่อวานนี้ค่ะที่จะขอให้ทุกโรงพยาบาลพยายามเรียกว่าเหม่งเตียงนะคะเท่าที่มีศักยภาพพยายามจะเพิ่มจำนวนเตียงแล้วก็มีการขอสนับสนุนบุคลากรทางการแพทย์นะคะทั้งบุคลากรด้านอื่นๆด้วยที่จะเข้าไปช่วยระดมความช่วยเหลือในส่วนของ เตรียมที่จะเปิดใหม่ในส่วนของพื้นที่กทมปริมณฑลในพาสของอยู่นะคะซึ่งก็คือในส่วนของโรงเรียนแพทย์ค่ะโดยท่านศาสตราจารย์นายแพทย์ประสิทธิ์วัฒนาภาก็ได้นำเสนอในที่ประชุมนะคะว่าจะมีแพทย์ประจำบ้านหรือ Residence แน่นะคะที่ ใหม่ ประมาณ 2,000 คนที่สามารถที่จะช่วยให้เข้ามา อุดมพรช่วยเหลือในช่วงเดือนก.พ กรกฎาคมนี้ด้วยนะคะแล้วก็ในเรื่องของการพยายามที่จะเพิ่มศักยภาพการขยายเตียงรองรับผู้ป่วยระดับรุนแรงของกทมและปริมณฑลคงได้มีรายละเอียดมาเรียนนำเสนอเป็นระยะนะคะ สิ่งสำคัญที่อยากให้ทุกท่านได้รับทราบในที่ประชุมสปกวันนี้ค่ะมีการหารือกันในพื้นที่กทมไปดูรายละเอียด สงขลา เลิกกทมนะคะถ้าเราแยกตามลักษณะ ของการ เสือจะเห็นว่า ถ้าดู แคมป์คนงานหรือโรงงานตลาดชุมชนที่เราเฝ้าระวังคือกทมรายงานต่อเนื่องนะคะจะเห็นว่า กลุ่มก้อนหรือเรียกว่า cluster นะคะที่ยังมีการแพร่ระบาดมากกว่า 20 วันตรงนี้เนี่ย เป็นแคมป์คนงาน 8 Cap ตลาด โรงงานขออภัยค่ะ ตลาด สถานประกอบการ 2 แห่งนะคะและเป็นพื้นที่ชุมชน เจ้าแห่งตรงนี้นะทำให้ทุกท่านเห็นเขาว่า การ การเรียกว่า Bubble and Seal หรือการ พื้นที่ที่มีการแพร่ระบาดและมีการเฝ้าระวัง การให้ อยู่ในพื้นที่นั้นๆเนี่ยอันนี้มีความสุข ต่างจากกรณีสมุทรสาครที่เราเคยศึกษามาในช่วงเดือนธันวาคมปีที่แล้วนะคะคือปกติเนี่ย ยังตอนกรณีสมุทรสาครพอเราปิดโรงงานให้พนักงานคนงานอยู่ในนั้นเขาสามารถใช้ชีวิต อยู่ในนั้นที่เราเรียกว่าซีลหรือ ก็พบว่า 28 วันการแพร่ระบาดก็จะอยู่ แล้วก็สามารถที่จะให้คนกลุ่มนี้เนี่ย บ้านกลับมาใช้ชีวิตเป็นป่ะ แต่เรามีการหารือกันคำว่าในกทมเนี่ย บริบท ของแคมป์คนงานตลาดหรือโรงงาน แตกต่างโดยสิ้นเชิงเพราะว่าการที่ 20 วันยังกทมยังไม่สามารถที่จะ Master หรือกลุ่มก้อนการติดเชื้อเหล่านี้ได้เนี่ยส่วนหนึ่งนะคะก็จะเป็นในเรื่องความร่วมมือเพราะว่าแคมป์คนงานหรือโรงงานเหล่านี้เนี่ย พอเราปิดแล้วเนี่ยก็ยังพบว่ามีการเล็ดลอดออกไปตลาดในชุมชนมีการแพร่กระจายเชื้อ แชมป์ที่ 1 คนงานก็มีการเดินทางไปยังแคมป์ที่ 2 ครั้งที่ 3 อย่างนี้เป็นต้นนะคะทำให้การแพร่ระบาดของกทมเนี่ยตอนนี้จะเห็น ที่เพิ่มขึ้นอยู่อย่างต่อเนื่องและถ้าดูครับ เบอร์ที่ระบาด 14-20 วันนี้จำนวนก็ยังสูงถึง 13 คะ เจอเลยทีเดียวหน้าตรงนี้ให้สะท้อนให้เห็นภาพของกทมและปริมณฑลถ้าแยกตามกลุ่มก้อนของการติดเชื้อไปดูในรายงาน แยกตามสีสีดำที่เป็นตัวอักษรสีดำนั่นคือแคมป์คนงานสีส้มคือโรงงานสีเหลืองคือตลาด สีฟ้าคือชุมชนค่ะตรงนี้น่าจะเห็นว่า การระบาดเนี่ย ถึงแม้จะดูเป็นการกระจายไปใน กลุ่มเขตนะคะ ไปใน หลายเขต แต่ว่า มันมีลักษณะเป็นกลุ่มก้อนคือจะอยู่ที่แคมป์คนงาน โรงงานหรือสถานประกอบการ ตลาดและชุมชน ในส่วนของที่มีข้อเสนอ สัปดาห์นี้ 6 เถียงกันอย่างมากมายก็คือเป็นเรื่องของการ เป็นการล็อคดาวที่ทางกระทรวงสาธารณสุขเองก็มีความเป็นห่วงการแพร่ระบาดที่อาจจะขยายวงกว้างและทำให้ระบบ เตียงหรือบุคลากรสาธารณสุข ตอนนี้ทำงานกันอย่างหนักอาจจะรองรับไม่ไหวอย่างนี้เป็นต้นนะคะตรงนี้เนี่ยที่ประชุมมีการหารือกันอย่าง บางขวางค่ะ ซึ่งสปกก็เน้นย้ำนะคะว่าคงต้องรับฟังทุกฝ่ายในเรื่องเตียงก็มีความเป็นห่วงและพยายามที่จะ อยากขยายศักยภาพ โดยท่านผอ. สพปเองก็เน้นย้ำมาตลอดเวลานะคะไม่นิ่งนอนใจและพยายามที่จะขอให้หน่วยงานที่เกี่ยวข้องเนี่ยพยายามที่จะ สามารถที่จะแก้ปัญหาให้อย่างเร็วที่สุด และในช่วงสัปดาห์นี้นะคะก็จะเห็นผู้ประกอบ การสถานประกอบการต่างๆเนี่ย มีการยื่นเรื่องข้อเสนอ ทวนมาตรการการปิด หรือหลอกดาวนะคะโดยการที่พูด การเสนอเรื่องเข้ามาเนี่ย ก็เห็นภาพนะคะว่าสมมุติว่าร้านอาหารร้าน 1 ปี หรือมี องค์ประกอบ สังคมที่ เกี่ยวข้องการอย่างเช่นในหนึ่งร้านนั้นก็อาจจะมีแม่ค้า เข็นขายลูกชิ้นหรือว่าขายบัวลอยอยู่หน้าร้านอาหารนั้นๆอย่างนี้ คือสปกก็รับฟังทุกฝ่ายนะคะแล้วก็ มีความเห็นใจในส่วนของ จ้างที่จะทำงานประจำในร้านเหล่านั้นที่ท่าจะ หรือแม้แต่ร้านอาหารก็จะมีพนักงานเสิร์ฟนะคะซึ่งก็อาจจะได้รับผลกระทบกันโดยทั่ว ที่นี้ในที่ประชุมก็มีการเสนอทางเลือกที่หลากหลายค่ะโดยกรมควบคุมโรคนะคะก็มีการเสนอในลักษณะเป็น การล็อค มีองค์ประกอบอยู่ 3 ส่วนอันที่ 1 ก็คือ ในส่วนของพื้นที่ที่มีความเสี่ยงสูง เฉพาะพื้นที่นั้นในส่วนของ คนกลุ่มเสี่ยงอย่างเช่นโดยเฉพาะในพื้นที่ที่มีแรงงานต่างด้าว เฉพาะคนกลุ่มเสี่ยงหรืออันที่ 3 ก็คือ กรรมกิจการเสี่ยงอย่างนี้เป็นต้นมากกว่าที่จะ ทั้งหมด หนังกทมหรือว่าในทั้งจังหวัด นี้เป็นต้นนะคะต่างจังหวัดจะเห็นภาพ คือแทนที่ บล็อกดาวทั้งจังหวัดอาจจะมีการหารือว่าตำบลไหนเสี่ยง ตลาดไหนแคมป์คนงานอยู่ที่ไหนตรงไหนมีพื้นที่ที่แรงงานต่างด้าวยังยังคงเดินทางเข้าพื้นที่ก็รอ เฉพาะตรงนั้นนี้เป็นการหารือนะคะ สิ่งสำคัญก็คือมีความเป็นห่วงค่ะว่านอกจากการล็อค อาจจะไม่ได้แก้ปัญหาอาจจะทำให้กลายเป็น ชนวนของปัญหามากขึ้นหรือไม่อย่างเช่นตัวอย่างที่เราเห็นในโรงเรียน นี้เป็นต้นนะคะผอ. โรงเรียน ก็เกิดการแพร่กระจายไปยัง อื่น ถึง 11 จังหวัดคือพอมีการล็อคมีการปิด กิจการกิจกรรมคนก็อาจจะเดินทางกลับ บ้านนะคะทำให้เกิดการแพร่กระจายเชื้อหรือไม่ตรงนี้ก็ต้องเรียนให้เห็นภาพนะคะว่ามีการหารือกันอย่าง แง่มุมนะคะ อยากจะขออนุญาตเรียนนำเสนอตัวอย่างนิดนึงคือในกรณีศึกษาของ ตลาดสี่มุมเมือง ซึ่งอยู่ในพื้นที่ตำบลคูคตอำเภอลำลูกกา ตลาดนี้เนี่ยเป็นตลาดค้าส่งนะคะพื้นที่ 350 ไร่ซึ่งมีการค้าขายข้ามจังหวัด ทั่วประเทศเลยทีเดียวแล้วก็เป็นแหล่งที่เกษตรกรผู้ผลิต ทั้งรายย่อยรายใหญ่ของหลายๆจัง นำสินค้าเข้ามาค้าขายที่นี่โดยรวมๆนะคะทางตลาดเขาก็มีการรายงานว่า ลูกค้าหมุนเวียนต่อวันเนี่ยนะคะรวมๆอยู่ที่ประมาณ 30,000 มีแรงงานที่ขนสินค้านะคะ ในนี้ก็มีแรงงานต่างด้าวรวมอยู่ด้วยเนี่ย คร่าวคร่าวๆก็ประมาณ 500 คนแล้วก็พ่อค้าแม่ค้าและแรงงานรวมกันเนี่ยอยู่ที่ประมาณ วันละ 20,000 บาทมีคนเข้าออกเป็นผู้ค้าผู้ขายอีก บวกไปอีกประมาณ 20,000 1 วันนี้จะมีคนหมุนเวียนอยู่ในนั้น 3-4 หมื่นนะมีแผงการค้าที่ ทะเบียนทำฐานข้อมูลอย่างถูก หมาย ต้องได้นะคะประมาณ 4000 แผงก็มีการพูดคุยกันเขาว่า ตลาดสี่มุมเมืองเนี่ยทางจังหวัด มีการพยายามที่จะให้มีการควบคุมโรคให้เข้มงวดนะคะและขณะเดียวกันก็ยังประคับประคองให้การ ค้าขายการเดินหน้าทางเศรษฐกิจ ของตลาดนัดยังขับเคลื่อนอยู่ได้ด้วยเหตุผลหลักนะคะเพราะว่าตลาดแห่งนี้เนี่ย มีการค้าขายทั้ง ผลไม้นะคะ พืชไร่พื้นบ้านหรือแม้แต่อาหารแห้งอาหารแปรรูปเนื้อสัตว์ เครื่องเทศหอมกระเทียมปลาร้าอย่างนี้เป็นต้นนะคะแล้วก็พูด เกี่ยวข้องกับ ตลาดเนี่ยอาจจะไม่ใช่เฉพาะในส่วนของ เกษตรกรผู้ผลิต มีทั้งฟาร์มหมู สืบเนื่องเกี่ยวโยงไปถึง รถพุ่มพวงที่ก็จะขายอยู่ตามหมู่บ้านจัดสรรที่เราเห็นกันหรือร้านผลไม้ เล็กตามสถานประกอบการหรือแม้แต่ร้านอาหารตามสั่งข้างทางข้างถนนนะคะคืออยากให้ทุกท่านเห็นว่ามันมีการหล่อเลี้ยง เป็นองค์ประกอบของสังคมที่เชื่อมโยงกันอยู่ทั้งจังหวัดเนี่ยนะคะก็ได้ ตั้ง เรียกว่าหน่วยงาน วอลลุ่มหรือที่ประชุมเล็ก ตั้งอยู่ที่ตลาดเลยนะคะเรียกได้ว่าเป็นสปกตลาดสี่มุมเมืองก็ได้นะคะโดย ผู้ว่าได้ให้อำนาจ บริหาร การการแพร่ระบาด มีการ การระบุ ทำงานที่มีประสิทธิภาพและสามารถ ตัดสินใจแก้ไขสถานการณ์ได้อย่างทันท่วงทีมีความร่วมมือนะคะจาก 3 หน่วยก็ได้แก่หน่วยราชการนำโดยท่านผู้ว่าคณะกรรมการโรค จังหวะ สาธารณสุขในพื้นที่และยังมีการบูรณาการ ภาคส่วนทั้งตำรวจมหาดไทยฝ่าย กรองนี้เป็นต้น ส่วนที่ 2 ที่มีความสำคัญก็คือเจ้าของตลาดผู้ประกอบ งานพ่อค้าแม่ค้านะคะส่วนสุดท้ายก็คือ มีความร่วมมือร่วมมือทั้งจาก พลประชาชนผู้ซื้อรวมทั้งแรงงานนะคะตรงนี้มีการกำหนด มาตรการควบคุมโรคอย่างเข้มงวด มีการกำกับมาตรการอย่าง งวดเช่นกันนะคะแล้วก็ถ้ากรณีที่มี การพบผู้ติดเชื้อเนี่ยเขามีการจัด เรียกว่า ตรวจ Lab หรือตัว ผลเลือดด้วยนะคะ ตั้งอยู่ที่ตลาดจัดการเบ็ดเสร็จอยู่ในตลาดเมื่อผู้ประกอบ การผู้ค้าร่วมมือ พัง คณะกรรมการโรค เขาเองก็ปรับ ตัวค่ะโดยกำหนดเวลาทำงานให้สอดคล้องกับบุคคลที่เขาอยู่ในตลาดโดยสาธารณสุขเนี่ยทำงาน 08:00 น ถึง 3:00 น นะคะเพราะตลาดเปิด 24 ชั่วโมงและพบผู้ติดเชื้อเนี่ยก็มีการแยกไปรักษาในโรงพยาบาลสนามซึ่งอยู่ในบริเวณตลาดน่ะเป็นพื้นที่ตลาดเก่าเรียกว่าโรงพยาบาลสนามบุญรักษาตรงนี้เนี่ย อยากให้เห็นภาพเขาว่า การที่มี ความพยายามของจังหวัดเองนะคะในการที่จะเสนอมาตรการที่จะ โรค ไม่ใช่ว่าไม่เจอผู้ติดเชื้อแต่อยู่ใน วงที่สามารถควบคุมได้และขณะเดียวกันก็ทำให้เสร็จ งานยังสามารถดำเนินได้สอดคล้องกันไป พรุ่งนี้ก็ให้เห็นภาพ ตัวอย่างว่า อาจจะไม่ใช่การ ตอบโจทย์ทั้งหมด ก็มีการที่ต้องพยายามหารือกันให้รอบด้านทั้งในด้านของสาธารณสุข และด้านอื่นๆรวมทั้งเศรษฐกิจด้วยวันนี้นะคะ 14:00 น จะมีการหารือในเรื่องของมาตรการ ดาวน์นี่ล่ะค่ะโดยท่านนายกรัฐมนตรีนะคะในฐานะพระร่วง คณะที่ปรึกษาทางตัวแทนสาธารณสุข กระทรวงแรงงานและมา ไผ่ก็ ขอให้พี่น้องประชาชน ตามผลการ ประชุมในช่วงบ่ายวันนี้นะคะ สุดท้ายนะคะขออนุญาตนำเสนอเรื่องของการรายงานเตรียมความพร้อม ทหารกองเกินเข้ากองประจำการซึ่งวันนี้นะคะหน่วยงานทั้งหมด เรืออากาศค่ะท่านก็นำเสนอ การเตรียมความพร้อมจะมีทหารเกณฑ์ ใหม่นะคะ รวมทั้งประเทศทุกเหล่าทัพ อยู่ที่ประมาณ คุณนายนะคะจะมีการรายงานตัวที่ว่าการอำเภอค่ะมีมาตรการคะ ลองโดย มาตรการสาธารณสุข อย่างเคร่งครัด ก่อนที่จะมีการเคลื่อนย้าย ในช่วงการพักคอยก็จะมีการจัดสถานที่ เว้นระยะห่างล้างมือ dmft ตีอย่างเคร่งครัด ในระหว่างการเดินทางเนี่ย ว่าจะมีการเว้นระยะ ผังที่นั่งบนรถหรือรถไฟจะไม่มีการแวะนะคะระหว่างทางหรือว่าเท่าที่จำเป็นเมื่อถึงก็จะมีการ มีการอบรมให้ความรู้ 14 วันนะคะเพื่อที่จะให้มั่นใจว่าอันที่ 1 ก็คือจะ ไม่มีคนที่ติดเชื้อเข้าไปป่ะ คนอยู่ในกองทหารทั้งหมด แล้วก็ สำหรับคนที่ตอนนี้อาจจะมารายงานตัวไม่ได้เพราะว่า เชื้อถูก ตัวอยู่ก็ขอให้ท่านนำเอกสารมายืนยันก็จะไม่ ถูกดำเนินคดีนะคะแล้วก็เมื่อสิ้นสุดการ พอแล้ว ตามรายงานตัวได้และที่จุด หลอกนะคะหากพบว่า มีใครมีไข้มีประวัติ ต้องสงสัยไปในพื้นที่เสี่ยงอย่างนี้เป็นต้นหรือมาจาก ที่เป็นพื้นที่สีแดงเข้มนะคะอย่างนี้จะถูกส่งตัวไปประเมินรักษาในโรงพยาบาลและเมื่อรักษาเสร็จเรียบร้อยก็ตามมารายงานตัวหลัง 14 วันได้นะคะคงต้องขอความร่วมมือเขาว่า ในส่วนของทหารเนี่ยนะก็มีการเตรียมมาตรการอย่างเข้มงวด ต้องขอความร่วมมือไปยังจังหวัด ปลายทางที่ทหารจะเดินทางไปยังจังหวัดของท่านในพื้นที่ของท่านโดยเน้นไปที่ท่านผู้ว่าราชการจังหวัด ใน สถานะ ประธานคณะกรรมการโรค ต่อของจังหวัดให้ช่วยให้ความ ย้ำมาตรการเข้มงวดในจังหวัดในช่วง 1-3 กรกฎาคมนี้นะคะและฝากไปยังผู้ ลองด้วยนะคะปกติจะเห็นภาพของการไปส่งบุตรหลานนะคะคงต้องเว้นในปีนี้เพราะว่า เพื่อที่จะให้ มาตรการควบคุมโรคเป็นไปอย่างเรียบร้อยปลอดภัยสุดท้ายนะคะในที่ประชุมก็ มีการหารือในเรื่องของการฉีดวัคซีนขอว่า โอนให้ ทั้งทหารเกณฑ์ที่จะเข้าประจำการใหม่และรวมทั้งครู ซึ่งต้อง ขอขอบคุณที่ท่านก็เสียสละค่ะก็จะไปกินนอนอยู่ อาหารด้วยนะคะแล้วก็อาจจะต้องได้รับการฉีดวัคซีน เร็ววันนี้ด้วยค่ะวันนี้ก็คง มีหลายประเด็นฝากไว้เท่านี้ค่ะ วันนี้คำถามของสื่อมวลชนส่วนใหญ่ที่สอบถามมาก็จะเป็นเรื่องของล็อคดาวน์แล้วก็การแก้ไขปัญหาเตรียมเพื่อรองรับ สวยนะคะเส้นทางคุณหมอได้รายงานไปแล้วก่อนหน้านี้สุดท้ายอยากจะมีประเด็นฝากถึงประชาชนเพิ่มเติมยังไงบ้างคะ สิ่งสำคัญนะคะตอนนี้เราเห็นประชาชนที่ฉีดวัคซีนเยอะขึ้นหลายคนเริ่มก่อน คงต้องสะท้อนให้เห็นนะคะว่าแม้ต่างประเทศที่มีรายงานการฉีดวัคซีนกันอย่างกว้างขวางนะคะอิสราเอลเนี่ยประชากรฉีดกัน เกิน 60 เซน 2 เข็ม ก็ยังมีการพบการรายงานการติดเชื้อนะคะ คงต้องเน้นย้ำมาตรการส่วนตัวการสวมหน้ากากอนามัยตลอดเวลาเว้นระยะห่างล้างมือยังเป็นสิ่งจำเป็นค่ะ ขออนุญาตฝากไว้เท่านี้ค่ะ กราบขอบพระคุณค่ะแพทย์หญิงอภิสมัยศรีรังสรรค์ผู้ช่วยโฆษกปชปนะคะอย่างที่คุณหมอเน้นย้ำว่านะวันนี้เนี่ยมาตรการที่เราจะต้องดำเนินการก็คือการป้องกันโดยเฉพาะตัวเองและคนในครอบครัวนะคะส่วนเรื่องของการรอ ดาวในช่วงบ่ายวันนี้ค่ะทางนายกรัฐมนตรีจะมีการหารือและ คณะที่ปรึกษารวมถึงที่ประชุมสปกชุดเล็กนะคะเพื่อเป็นการหารือการกำหนดมาตรการเพื่อควบคุมการระบาดของ covid และในขณะเดียวกันเรื่องของการขยายเตียงโดยเฉพาะรองรับผู้ป่วยสีแดงวันนี้ก็น่าจะเห็นความชัดเจนมากยิ่งขึ้นค่ะลำดับต่อไปค่ะขออนุญาตเรียนเชิญทางคุณเพ็ญโสมเลิศสิทธิชัยผู้อำนวยการกองประมวลและวิเคราะห์ข่าวกรมสารนิเทศกระทรวงการต่างประเทศ ประเด็นวันนี้ในภาพ อังกฤษค่ะ สวัสดีค่ะ Life threatening situations Administration ccis decided ตัวนี้ตัวนี้วัน mistresses Taxi limousine salmon witch’s Love Thailand Admin investigation zbing Z โทรออก sex intercourse ignore nakamanda โซฟา Congratulation to my friend to make appointment election บิ๊กซี decals แล้วถ้าจะสดชื่น sabaidee indignation chances of collective noun collocation เอา Samsung Galaxy senegal and then ภูเก็ต arsenic sandbox kristensen agreeable habits of the Galaxy desertification Phuket Aquarium มันร้องแล้วมีชื่อ Number aesthetics and suggestion Today you Confirm Action assistance สมเด็จ Number hydrogen and Just so aliexpress effectiveness and efficiency hundred amended Number วันเสาร์ silvestri On occasion and Forensic On ventilator columbus and We Are Doing the patient seriously muted Shenzhen Shenzhen Shenzhen statistical number one hundred one hundred thousand one hundred Number of universities Standard Full assistance samuelson นิทาน Venom I would like to meet you I’m summary of evidence now vrc cases in Thailand Sparkle cases ombudsman bangsan คอนเสิร์ต The Sound of Thailand let me Show Now Drink speak You can see Now we have On Number of Number OK Sir Top Ten ราพันเซล nawa Bangkok ช่วย Post Test One Sample one hundred สมุทรสาครไปชวนด้วยนะ ยะลา Weather investing historical ปทุมธานี การ one hundred รีสอร์ทในจังหวัดแพร่ sustainable densification amcor flexibles Bangkok metropolis ผ้ายันต์ Number to estimate the impression candidiasis westin Bangkok and the diffusion equation ใส่ชุดขาวได้ทุกวินาที attractions GTA SA smartland satisfaction zentangle The Cha investigation investigation on stability of preparation and characterization embedded questions adverbial clause 28 osim Congratulation responsible to consult from Public and private sectors มืด พระโพสพ จาก Central Bangkok circumlocution wellness ชื่อเพี้ยน ดรพิศมัยจัสมิน finest แผนที่ experiences lock Down exid descendants of the sun เช็คแบล็คลิส เดี๋ยวอีสานโทร twice c h i n CentralFestival CPU exynos มันร้อง I’m I like to suggestions and what happens When you get notifications awaiting for suggestions The Incredibles Cancel Yesterday The Phuket associations contestants assistance Jizz investing undescended testicle pascal honest mistake prasit and descending สาวสันทรายทางเดินป่า Android edittext Set format and Jump Around the flash The sentences examples Under investigation Hotel Manager from weather wellness ชื่อ Arnold handling TrueMove H testicle smiled We Do you have any สุนารี Now I’m แล้วมีโอโซน on Switch is inserted Taxi disconnected จะค้นชื่อ Research Excuse Me sex pistols Center of chulalongkorn memorial Hospital and levofloxacin medicines descendants of the sun ชื่อ docetaxel have installed aesthetic โทรเฟซนายทีน indefinite kinesis investor relation ชุดเดรสสั้น ชุดราตรีเด็ก assassination necessary I would like to infinitive อภิสมัย kanao connections unison one hundred Shenzhen finals equestrian sgs coastal uncharted Full vehicle disposable servicing destinations obsession I’m an understanding svc Accident on the left Side ชื่ออำเภออะไร compass I’m going to your Attention High Pressure vessel i decided restriction divided finding paradiso ellen degeneres somatostatin ฉัน honest Wish โคตรบางระบบ คือเด้ง Assassin’s Creed syndicate assassination of Thailand and the Bangkok Tree House definite integral equations Thank You obstacles distress and affordable Health organisation อมร Advice expression Line encryption Sodium ascorbyl เอ็กซเรย์ อ่านดำ Excuse Me and Wash your hands over delicate soviet invasion of excellence amenities expressiveness เข้าเฟซไหน sedation ขอบคุณค่ะสวัสดีค่ะ กราบขอบพระคุณค่ะคุณเพ็ญโสมเลิศสิทธิชัยนะคะผู้อำนวยการกองประมวลและวิเคราะห์ข่าวกรมสารนิเทศกระทรวงการต่างประเทศค่ะเมื่อสักครู่นี้เราได้ ตามการแถลงของปนะคะต้องมีการชี้แจงถึงรายละเอียด อ่านแล้วก็การพิจารณาเห็น เรื่องของการ ดาวในพื้นที่ต่างๆเพื่อควบคุมสถานการณ์การระบาดแน่นอนมาตรการที่พอจะมีการเสนอในช่วงบ่ายวันนี้เนี่ย เรื่องของการรอ แต่ในส่วนของประชาชนเราจะช่วยบุคลากรทางการแพทย์ได้อย่างไรและณวันนี้ รางวัลทางการแพทย์ของเรานั้นจะต้องรับมือ 29 หนักมานานค่ะ ไหนแล้วก็การแก้ไขปัญหาในมุมมองของ สหกรณ์การแพทย์คิดยังไงกันบ้างนะคะพักกันสักครู่ก่อนภาระช่วงหน้าเราจะ ปุ๋ยนากับทางประธานราชวิทยาลัยอายุรแพทย์แห่งประเทศไท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 ASR ห้อง 4280) แถลงสถานการณ์ COVID-19 (ศบค.) 25 มิ.ย. 2564</dc:title>
  <dc:creator/>
  <cp:keywords/>
  <dcterms:created xsi:type="dcterms:W3CDTF">2022-10-28T03:23:10Z</dcterms:created>
  <dcterms:modified xsi:type="dcterms:W3CDTF">2022-10-28T03: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ตุลาคม 2565 เวลา 08.30 น.</vt:lpwstr>
  </property>
  <property fmtid="{D5CDD505-2E9C-101B-9397-08002B2CF9AE}" pid="3" name="subtitle">
    <vt:lpwstr/>
  </property>
</Properties>
</file>